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B76DFB" w14:textId="77777777" w:rsidR="00383F62" w:rsidRDefault="00383F62" w:rsidP="009A34A3">
      <w:pPr>
        <w:jc w:val="center"/>
        <w:rPr>
          <w:b/>
          <w:bCs/>
          <w:sz w:val="28"/>
          <w:szCs w:val="28"/>
        </w:rPr>
      </w:pPr>
    </w:p>
    <w:p w14:paraId="60D126A9" w14:textId="0E3808D4" w:rsidR="009632DF" w:rsidRDefault="009632DF" w:rsidP="009A34A3">
      <w:pPr>
        <w:jc w:val="center"/>
        <w:rPr>
          <w:b/>
          <w:bCs/>
          <w:sz w:val="28"/>
          <w:szCs w:val="28"/>
        </w:rPr>
      </w:pPr>
      <w:r w:rsidRPr="009632DF">
        <w:rPr>
          <w:b/>
          <w:bCs/>
          <w:sz w:val="28"/>
          <w:szCs w:val="28"/>
        </w:rPr>
        <w:t>Form 1</w:t>
      </w:r>
      <w:r w:rsidR="009168BC">
        <w:rPr>
          <w:b/>
          <w:bCs/>
          <w:sz w:val="28"/>
          <w:szCs w:val="28"/>
        </w:rPr>
        <w:t>B</w:t>
      </w:r>
    </w:p>
    <w:p w14:paraId="57FE15B3" w14:textId="1C95E985" w:rsidR="00131B45" w:rsidRPr="00131B45" w:rsidRDefault="00131B45" w:rsidP="009632DF">
      <w:pPr>
        <w:jc w:val="center"/>
        <w:rPr>
          <w:i/>
          <w:iCs/>
        </w:rPr>
      </w:pPr>
      <w:r w:rsidRPr="00131B45">
        <w:rPr>
          <w:i/>
          <w:iCs/>
        </w:rPr>
        <w:t xml:space="preserve">(For </w:t>
      </w:r>
      <w:r>
        <w:rPr>
          <w:i/>
          <w:iCs/>
        </w:rPr>
        <w:t xml:space="preserve">A </w:t>
      </w:r>
      <w:r w:rsidRPr="00131B45">
        <w:rPr>
          <w:i/>
          <w:iCs/>
        </w:rPr>
        <w:t>New Curricular Program</w:t>
      </w:r>
      <w:r w:rsidR="00D118CA">
        <w:rPr>
          <w:i/>
          <w:iCs/>
        </w:rPr>
        <w:t xml:space="preserve"> Offering</w:t>
      </w:r>
      <w:r w:rsidRPr="00131B45">
        <w:rPr>
          <w:i/>
          <w:iCs/>
        </w:rPr>
        <w:t>)</w:t>
      </w:r>
    </w:p>
    <w:p w14:paraId="6A8DB6F7" w14:textId="77777777" w:rsidR="009632DF" w:rsidRDefault="009632DF" w:rsidP="009632DF">
      <w:pPr>
        <w:jc w:val="center"/>
        <w:rPr>
          <w:b/>
          <w:bCs/>
        </w:rPr>
      </w:pPr>
    </w:p>
    <w:p w14:paraId="69BA5BB7" w14:textId="4AAF50B9" w:rsidR="009632DF" w:rsidRDefault="009632DF" w:rsidP="009632DF">
      <w:pPr>
        <w:jc w:val="center"/>
        <w:rPr>
          <w:b/>
          <w:bCs/>
          <w:sz w:val="28"/>
          <w:szCs w:val="28"/>
        </w:rPr>
      </w:pPr>
      <w:r w:rsidRPr="009632DF">
        <w:rPr>
          <w:b/>
          <w:bCs/>
          <w:sz w:val="28"/>
          <w:szCs w:val="28"/>
        </w:rPr>
        <w:t>APPROVAL SHEET</w:t>
      </w:r>
      <w:r w:rsidR="00131B45">
        <w:rPr>
          <w:b/>
          <w:bCs/>
          <w:sz w:val="28"/>
          <w:szCs w:val="28"/>
        </w:rPr>
        <w:t xml:space="preserve"> </w:t>
      </w:r>
    </w:p>
    <w:p w14:paraId="3E16351C" w14:textId="50877269" w:rsidR="009632DF" w:rsidRPr="009632DF" w:rsidRDefault="00EE270A" w:rsidP="009632DF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FROM </w:t>
      </w:r>
      <w:r w:rsidR="009632DF">
        <w:rPr>
          <w:b/>
          <w:bCs/>
          <w:sz w:val="28"/>
          <w:szCs w:val="28"/>
        </w:rPr>
        <w:t xml:space="preserve">THE COLLEGE </w:t>
      </w:r>
      <w:r w:rsidR="009632DF" w:rsidRPr="009632DF">
        <w:rPr>
          <w:b/>
          <w:bCs/>
          <w:sz w:val="28"/>
          <w:szCs w:val="28"/>
        </w:rPr>
        <w:t>CURRICULUM COMMITTEE</w:t>
      </w:r>
      <w:r w:rsidR="009632DF">
        <w:rPr>
          <w:b/>
          <w:bCs/>
          <w:sz w:val="28"/>
          <w:szCs w:val="28"/>
        </w:rPr>
        <w:t xml:space="preserve"> (CCC)</w:t>
      </w:r>
      <w:r w:rsidR="009632DF" w:rsidRPr="009632DF">
        <w:rPr>
          <w:b/>
          <w:bCs/>
          <w:sz w:val="28"/>
          <w:szCs w:val="28"/>
        </w:rPr>
        <w:t xml:space="preserve"> </w:t>
      </w:r>
    </w:p>
    <w:p w14:paraId="75004E6E" w14:textId="77777777" w:rsidR="009632DF" w:rsidRDefault="009632DF" w:rsidP="009632DF">
      <w:pPr>
        <w:jc w:val="center"/>
      </w:pPr>
    </w:p>
    <w:p w14:paraId="1AA5C90D" w14:textId="77777777" w:rsidR="009632DF" w:rsidRDefault="009632DF" w:rsidP="009632DF"/>
    <w:p w14:paraId="651EBC35" w14:textId="622D2FE1" w:rsidR="009632DF" w:rsidRDefault="009632DF" w:rsidP="009632DF">
      <w:pPr>
        <w:spacing w:line="480" w:lineRule="auto"/>
      </w:pPr>
      <w:r w:rsidRPr="00665029">
        <w:rPr>
          <w:b/>
          <w:bCs/>
        </w:rPr>
        <w:t>Program:</w:t>
      </w:r>
      <w:r>
        <w:t xml:space="preserve"> ________________________________________________________________</w:t>
      </w:r>
      <w:r w:rsidR="00C27D6F">
        <w:t>_</w:t>
      </w:r>
    </w:p>
    <w:p w14:paraId="672717D7" w14:textId="733971E2" w:rsidR="009632DF" w:rsidRDefault="009632DF" w:rsidP="009632DF">
      <w:pPr>
        <w:spacing w:line="480" w:lineRule="auto"/>
      </w:pPr>
      <w:r w:rsidRPr="00665029">
        <w:rPr>
          <w:b/>
          <w:bCs/>
        </w:rPr>
        <w:t xml:space="preserve">Proponent/s: </w:t>
      </w:r>
      <w:r>
        <w:t xml:space="preserve">______________________________________________________________ </w:t>
      </w:r>
      <w:r w:rsidR="003D493F">
        <w:rPr>
          <w:b/>
          <w:bCs/>
        </w:rPr>
        <w:t>Highlights</w:t>
      </w:r>
      <w:r w:rsidRPr="00665029">
        <w:rPr>
          <w:b/>
          <w:bCs/>
        </w:rPr>
        <w:t xml:space="preserve"> of the</w:t>
      </w:r>
      <w:r w:rsidR="003D493F">
        <w:rPr>
          <w:b/>
          <w:bCs/>
        </w:rPr>
        <w:t xml:space="preserve"> </w:t>
      </w:r>
      <w:r w:rsidR="00366A20">
        <w:rPr>
          <w:b/>
          <w:bCs/>
        </w:rPr>
        <w:t xml:space="preserve">New Curricular </w:t>
      </w:r>
      <w:r w:rsidR="00BA0D0B">
        <w:rPr>
          <w:b/>
          <w:bCs/>
        </w:rPr>
        <w:t>Program</w:t>
      </w:r>
      <w:r w:rsidRPr="00665029">
        <w:rPr>
          <w:b/>
          <w:bCs/>
        </w:rPr>
        <w:t>:</w:t>
      </w:r>
      <w:r>
        <w:t xml:space="preserve"> 1</w:t>
      </w:r>
      <w:r w:rsidR="00C27D6F">
        <w:t>.</w:t>
      </w:r>
      <w:r>
        <w:t>________________________________________________________________________</w:t>
      </w:r>
      <w:r w:rsidR="00DC5C56">
        <w:t>________</w:t>
      </w:r>
      <w:r>
        <w:t xml:space="preserve"> 2.________________________________________________________________________</w:t>
      </w:r>
      <w:r w:rsidR="00DC5C56">
        <w:t>________</w:t>
      </w:r>
      <w:r>
        <w:t xml:space="preserve"> 3.________________________________________________________________________</w:t>
      </w:r>
      <w:r w:rsidR="00DC5C56">
        <w:t>________</w:t>
      </w:r>
      <w:r>
        <w:t xml:space="preserve"> </w:t>
      </w:r>
    </w:p>
    <w:p w14:paraId="5315CE85" w14:textId="77777777" w:rsidR="00DC5C56" w:rsidRDefault="00DC5C56" w:rsidP="009632DF"/>
    <w:p w14:paraId="53005D00" w14:textId="77777777" w:rsidR="00DC5C56" w:rsidRDefault="00DC5C56" w:rsidP="009632DF"/>
    <w:p w14:paraId="313A89A0" w14:textId="04F55FE3" w:rsidR="009632DF" w:rsidRDefault="005E5CEA" w:rsidP="009632DF">
      <w:pPr>
        <w:jc w:val="center"/>
        <w:rPr>
          <w:b/>
          <w:bCs/>
        </w:rPr>
      </w:pPr>
      <w:r>
        <w:rPr>
          <w:b/>
          <w:bCs/>
        </w:rPr>
        <w:t>Approved:</w:t>
      </w:r>
    </w:p>
    <w:p w14:paraId="4AFF1CEC" w14:textId="45EA9544" w:rsidR="009632DF" w:rsidRPr="00942BCF" w:rsidRDefault="009632DF" w:rsidP="009632DF"/>
    <w:p w14:paraId="38056D9D" w14:textId="48994B6D" w:rsidR="009632DF" w:rsidRPr="00665029" w:rsidRDefault="00942BCF" w:rsidP="00942BCF">
      <w:pPr>
        <w:jc w:val="center"/>
        <w:rPr>
          <w:b/>
          <w:bCs/>
        </w:rPr>
      </w:pPr>
      <w:r w:rsidRPr="00665029">
        <w:rPr>
          <w:b/>
          <w:bCs/>
        </w:rPr>
        <w:t>COLLEGE CURRICULUM COMMITTEE</w:t>
      </w:r>
      <w:r>
        <w:rPr>
          <w:b/>
          <w:bCs/>
        </w:rPr>
        <w:t xml:space="preserve"> </w:t>
      </w:r>
    </w:p>
    <w:p w14:paraId="5E9BD9B4" w14:textId="77777777" w:rsidR="009A34A3" w:rsidRDefault="009A34A3" w:rsidP="009632DF"/>
    <w:p w14:paraId="76F80691" w14:textId="77777777" w:rsidR="00942BCF" w:rsidRDefault="00942BCF" w:rsidP="009632DF"/>
    <w:p w14:paraId="2F1BAFA4" w14:textId="77777777" w:rsidR="009632DF" w:rsidRDefault="009632DF" w:rsidP="009632DF">
      <w:pPr>
        <w:jc w:val="center"/>
      </w:pPr>
      <w:r>
        <w:t>___________________________________</w:t>
      </w:r>
    </w:p>
    <w:p w14:paraId="542E00A4" w14:textId="77777777" w:rsidR="009632DF" w:rsidRDefault="009632DF" w:rsidP="009632DF">
      <w:pPr>
        <w:jc w:val="center"/>
      </w:pPr>
      <w:r>
        <w:t>Chair, CCC / College Dean</w:t>
      </w:r>
    </w:p>
    <w:p w14:paraId="09F9758C" w14:textId="77777777" w:rsidR="00942BCF" w:rsidRDefault="00942BCF" w:rsidP="009632DF">
      <w:pPr>
        <w:jc w:val="center"/>
      </w:pPr>
    </w:p>
    <w:p w14:paraId="48941311" w14:textId="77777777" w:rsidR="00B75117" w:rsidRDefault="00B75117" w:rsidP="009632DF">
      <w:pPr>
        <w:jc w:val="center"/>
      </w:pPr>
    </w:p>
    <w:p w14:paraId="305B62FC" w14:textId="77777777" w:rsidR="00942BCF" w:rsidRDefault="00942BCF" w:rsidP="00942BCF">
      <w:pPr>
        <w:jc w:val="center"/>
      </w:pPr>
      <w:r>
        <w:t>___________________________________</w:t>
      </w:r>
    </w:p>
    <w:p w14:paraId="0C263211" w14:textId="2E816A5E" w:rsidR="00942BCF" w:rsidRDefault="00942BCF" w:rsidP="00942BCF">
      <w:pPr>
        <w:jc w:val="center"/>
      </w:pPr>
      <w:r>
        <w:t xml:space="preserve">Co-Chair, Program Chairperson / Faculty </w:t>
      </w:r>
      <w:proofErr w:type="gramStart"/>
      <w:r>
        <w:t>In</w:t>
      </w:r>
      <w:proofErr w:type="gramEnd"/>
      <w:r>
        <w:t xml:space="preserve"> Charge</w:t>
      </w:r>
    </w:p>
    <w:p w14:paraId="43649106" w14:textId="77777777" w:rsidR="00942BCF" w:rsidRDefault="00942BCF" w:rsidP="009632DF">
      <w:pPr>
        <w:jc w:val="center"/>
      </w:pPr>
    </w:p>
    <w:p w14:paraId="03DB7A29" w14:textId="77777777" w:rsidR="009632DF" w:rsidRDefault="009632DF" w:rsidP="009632DF">
      <w:pPr>
        <w:jc w:val="center"/>
      </w:pPr>
    </w:p>
    <w:p w14:paraId="5ADD5655" w14:textId="77777777" w:rsidR="00DC5C56" w:rsidRDefault="00DC5C56" w:rsidP="009632DF">
      <w:pPr>
        <w:jc w:val="center"/>
      </w:pPr>
    </w:p>
    <w:p w14:paraId="23896912" w14:textId="77777777" w:rsidR="004A4182" w:rsidRDefault="004A4182" w:rsidP="004A4182">
      <w:r>
        <w:t>_________________________________</w:t>
      </w:r>
      <w:r>
        <w:tab/>
        <w:t xml:space="preserve"> </w:t>
      </w:r>
      <w:r>
        <w:tab/>
        <w:t xml:space="preserve">           ________________________________</w:t>
      </w:r>
    </w:p>
    <w:p w14:paraId="69908D56" w14:textId="77777777" w:rsidR="004A4182" w:rsidRDefault="004A4182" w:rsidP="004A4182">
      <w:r>
        <w:t>Member / Administration Representative</w:t>
      </w:r>
      <w:r>
        <w:tab/>
      </w:r>
      <w:r>
        <w:tab/>
        <w:t xml:space="preserve">              Member / Accreditation Coordinator      </w:t>
      </w:r>
      <w:r>
        <w:tab/>
      </w:r>
    </w:p>
    <w:p w14:paraId="698B061D" w14:textId="77777777" w:rsidR="004A4182" w:rsidRPr="00182263" w:rsidRDefault="004A4182" w:rsidP="004A4182">
      <w:pPr>
        <w:rPr>
          <w:sz w:val="20"/>
          <w:szCs w:val="20"/>
        </w:rPr>
      </w:pPr>
    </w:p>
    <w:p w14:paraId="157679A1" w14:textId="77777777" w:rsidR="004A4182" w:rsidRDefault="004A4182" w:rsidP="004A4182">
      <w:r>
        <w:t>________________________________</w:t>
      </w:r>
      <w:r>
        <w:tab/>
      </w:r>
      <w:r>
        <w:tab/>
        <w:t xml:space="preserve">           ________________________________</w:t>
      </w:r>
    </w:p>
    <w:p w14:paraId="7D24C8F6" w14:textId="77777777" w:rsidR="004A4182" w:rsidRDefault="004A4182" w:rsidP="004A4182">
      <w:pPr>
        <w:ind w:right="-658"/>
      </w:pPr>
      <w:r>
        <w:t xml:space="preserve">     Member / Faculty Representative</w:t>
      </w:r>
      <w:r>
        <w:tab/>
      </w:r>
      <w:r>
        <w:tab/>
        <w:t xml:space="preserve">                    Member / Sector or Industry Representative</w:t>
      </w:r>
    </w:p>
    <w:p w14:paraId="035DB1F6" w14:textId="77777777" w:rsidR="004A4182" w:rsidRDefault="004A4182" w:rsidP="004A4182">
      <w:pPr>
        <w:rPr>
          <w:sz w:val="20"/>
          <w:szCs w:val="20"/>
        </w:rPr>
      </w:pPr>
    </w:p>
    <w:p w14:paraId="3C80E02B" w14:textId="77777777" w:rsidR="004A4182" w:rsidRPr="00182263" w:rsidRDefault="004A4182" w:rsidP="004A4182">
      <w:pPr>
        <w:rPr>
          <w:sz w:val="20"/>
          <w:szCs w:val="20"/>
        </w:rPr>
      </w:pPr>
    </w:p>
    <w:p w14:paraId="37249522" w14:textId="77777777" w:rsidR="004A4182" w:rsidRDefault="004A4182" w:rsidP="004A4182">
      <w:r>
        <w:t>________________________________                           ____________________________________</w:t>
      </w:r>
    </w:p>
    <w:p w14:paraId="317D4329" w14:textId="2AAF0B0C" w:rsidR="009632DF" w:rsidRDefault="004A4182" w:rsidP="004A4182">
      <w:pPr>
        <w:ind w:right="-658"/>
      </w:pPr>
      <w:r>
        <w:t xml:space="preserve">     Member / Alumni Representative                                  Member / </w:t>
      </w:r>
      <w:r w:rsidR="00383F62">
        <w:t>Parents</w:t>
      </w:r>
      <w:r w:rsidR="00133B76">
        <w:t>’</w:t>
      </w:r>
      <w:r w:rsidR="00383F62">
        <w:t xml:space="preserve"> Council</w:t>
      </w:r>
      <w:r>
        <w:t xml:space="preserve"> Representative</w:t>
      </w:r>
    </w:p>
    <w:p w14:paraId="2D8641F4" w14:textId="77777777" w:rsidR="009632DF" w:rsidRDefault="009632DF" w:rsidP="009632DF"/>
    <w:p w14:paraId="4CC7066C" w14:textId="77777777" w:rsidR="00B75117" w:rsidRDefault="00B75117" w:rsidP="009632DF"/>
    <w:p w14:paraId="10983124" w14:textId="77777777" w:rsidR="00E4489D" w:rsidRDefault="00E4489D" w:rsidP="009632DF">
      <w:pPr>
        <w:rPr>
          <w:b/>
          <w:bCs/>
        </w:rPr>
      </w:pPr>
    </w:p>
    <w:p w14:paraId="09833ED9" w14:textId="77777777" w:rsidR="00383F62" w:rsidRDefault="00383F62" w:rsidP="009632DF">
      <w:pPr>
        <w:rPr>
          <w:b/>
          <w:bCs/>
        </w:rPr>
      </w:pPr>
    </w:p>
    <w:p w14:paraId="0CAE7F6B" w14:textId="5E2BE9F6" w:rsidR="00372278" w:rsidRDefault="004A4182" w:rsidP="00ED4196">
      <w:r>
        <w:rPr>
          <w:b/>
          <w:bCs/>
        </w:rPr>
        <w:t xml:space="preserve">        </w:t>
      </w:r>
      <w:r w:rsidR="009632DF" w:rsidRPr="00665029">
        <w:rPr>
          <w:b/>
          <w:bCs/>
        </w:rPr>
        <w:t xml:space="preserve">Date Approved by the </w:t>
      </w:r>
      <w:r w:rsidR="00942BCF">
        <w:rPr>
          <w:b/>
          <w:bCs/>
        </w:rPr>
        <w:t xml:space="preserve">College </w:t>
      </w:r>
      <w:r w:rsidR="009632DF" w:rsidRPr="00665029">
        <w:rPr>
          <w:b/>
          <w:bCs/>
        </w:rPr>
        <w:t>Academic Council:</w:t>
      </w:r>
      <w:r w:rsidR="009632DF">
        <w:t xml:space="preserve"> ________________________________</w:t>
      </w:r>
    </w:p>
    <w:p w14:paraId="438098C6" w14:textId="77777777" w:rsidR="00C84163" w:rsidRDefault="00C84163" w:rsidP="00C84163"/>
    <w:p w14:paraId="2C824819" w14:textId="77777777" w:rsidR="00B272AE" w:rsidRDefault="00B272AE" w:rsidP="00C84163"/>
    <w:p w14:paraId="3B99A4B0" w14:textId="77777777" w:rsidR="00B272AE" w:rsidRDefault="00B272AE" w:rsidP="00C84163"/>
    <w:p w14:paraId="62004CAB" w14:textId="77777777" w:rsidR="00B272AE" w:rsidRPr="00C84163" w:rsidRDefault="00B272AE" w:rsidP="00C84163"/>
    <w:p w14:paraId="61852440" w14:textId="408A2758" w:rsidR="00B45AE8" w:rsidRPr="00B45AE8" w:rsidRDefault="002445D5" w:rsidP="00B272AE">
      <w:pPr>
        <w:tabs>
          <w:tab w:val="left" w:pos="1395"/>
        </w:tabs>
        <w:ind w:left="450" w:hanging="450"/>
      </w:pPr>
      <w:r w:rsidRPr="00CB0432">
        <w:rPr>
          <w:i/>
          <w:iCs/>
          <w:sz w:val="22"/>
          <w:szCs w:val="22"/>
        </w:rPr>
        <w:t>NB: The Parents’ Council Representative is invited only during the evaluation of undergraduate curricula, not for graduate curricula</w:t>
      </w:r>
    </w:p>
    <w:sectPr w:rsidR="00B45AE8" w:rsidRPr="00B45AE8" w:rsidSect="00B45AE8">
      <w:headerReference w:type="default" r:id="rId11"/>
      <w:footerReference w:type="even" r:id="rId12"/>
      <w:footerReference w:type="default" r:id="rId13"/>
      <w:pgSz w:w="12240" w:h="18720" w:code="9"/>
      <w:pgMar w:top="1800" w:right="1152" w:bottom="720" w:left="1152" w:header="547" w:footer="243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6241DB" w14:textId="77777777" w:rsidR="0009577A" w:rsidRDefault="0009577A">
      <w:r>
        <w:separator/>
      </w:r>
    </w:p>
  </w:endnote>
  <w:endnote w:type="continuationSeparator" w:id="0">
    <w:p w14:paraId="57BF8D38" w14:textId="77777777" w:rsidR="0009577A" w:rsidRDefault="000957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2912"/>
      <w:gridCol w:w="1769"/>
      <w:gridCol w:w="3520"/>
      <w:gridCol w:w="1725"/>
    </w:tblGrid>
    <w:tr w:rsidR="009B0A17" w:rsidRPr="00755A15" w14:paraId="7824FC98" w14:textId="77777777" w:rsidTr="005B1359">
      <w:trPr>
        <w:trHeight w:val="288"/>
      </w:trPr>
      <w:tc>
        <w:tcPr>
          <w:tcW w:w="1467" w:type="pct"/>
          <w:vAlign w:val="center"/>
        </w:tcPr>
        <w:p w14:paraId="63F811C2" w14:textId="77777777" w:rsidR="009B0A17" w:rsidRPr="00755A15" w:rsidRDefault="009B0A17" w:rsidP="009B0A17">
          <w:pPr>
            <w:rPr>
              <w:rFonts w:ascii="Arial" w:hAnsi="Arial" w:cs="Arial"/>
              <w:sz w:val="16"/>
              <w:szCs w:val="16"/>
            </w:rPr>
          </w:pPr>
          <w:r w:rsidRPr="00755A15">
            <w:rPr>
              <w:rFonts w:ascii="Arial" w:hAnsi="Arial" w:cs="Arial"/>
              <w:sz w:val="16"/>
              <w:szCs w:val="16"/>
            </w:rPr>
            <w:t xml:space="preserve">Form No.: </w:t>
          </w:r>
          <w:r>
            <w:rPr>
              <w:rFonts w:ascii="Arial" w:hAnsi="Arial" w:cs="Arial"/>
              <w:sz w:val="16"/>
              <w:szCs w:val="16"/>
            </w:rPr>
            <w:t>TSU-ASU-SF-02</w:t>
          </w:r>
        </w:p>
      </w:tc>
      <w:tc>
        <w:tcPr>
          <w:tcW w:w="891" w:type="pct"/>
          <w:vAlign w:val="center"/>
        </w:tcPr>
        <w:p w14:paraId="3ECE34D1" w14:textId="77777777" w:rsidR="009B0A17" w:rsidRPr="00755A15" w:rsidRDefault="009B0A17" w:rsidP="009B0A17">
          <w:pPr>
            <w:rPr>
              <w:rFonts w:ascii="Arial" w:hAnsi="Arial" w:cs="Arial"/>
              <w:sz w:val="16"/>
              <w:szCs w:val="16"/>
            </w:rPr>
          </w:pPr>
          <w:r w:rsidRPr="00755A15">
            <w:rPr>
              <w:rFonts w:ascii="Arial" w:hAnsi="Arial" w:cs="Arial"/>
              <w:sz w:val="16"/>
              <w:szCs w:val="16"/>
            </w:rPr>
            <w:t xml:space="preserve">Revision No.: </w:t>
          </w:r>
        </w:p>
      </w:tc>
      <w:tc>
        <w:tcPr>
          <w:tcW w:w="1773" w:type="pct"/>
          <w:vAlign w:val="center"/>
        </w:tcPr>
        <w:p w14:paraId="07CCFAA4" w14:textId="77777777" w:rsidR="009B0A17" w:rsidRPr="00755A15" w:rsidRDefault="009B0A17" w:rsidP="009B0A17">
          <w:pPr>
            <w:rPr>
              <w:rFonts w:ascii="Arial" w:hAnsi="Arial" w:cs="Arial"/>
              <w:sz w:val="16"/>
              <w:szCs w:val="16"/>
            </w:rPr>
          </w:pPr>
          <w:r w:rsidRPr="00755A15">
            <w:rPr>
              <w:rFonts w:ascii="Arial" w:hAnsi="Arial" w:cs="Arial"/>
              <w:sz w:val="16"/>
              <w:szCs w:val="16"/>
            </w:rPr>
            <w:t xml:space="preserve">Effectivity Date: </w:t>
          </w:r>
        </w:p>
      </w:tc>
      <w:tc>
        <w:tcPr>
          <w:tcW w:w="869" w:type="pct"/>
          <w:vAlign w:val="center"/>
        </w:tcPr>
        <w:p w14:paraId="5DB80858" w14:textId="77777777" w:rsidR="009B0A17" w:rsidRPr="00755A15" w:rsidRDefault="009B0A17" w:rsidP="009B0A17">
          <w:pPr>
            <w:jc w:val="center"/>
            <w:rPr>
              <w:rFonts w:ascii="Arial" w:hAnsi="Arial" w:cs="Arial"/>
              <w:sz w:val="16"/>
              <w:szCs w:val="16"/>
            </w:rPr>
          </w:pPr>
          <w:r w:rsidRPr="00755A15">
            <w:rPr>
              <w:rFonts w:ascii="Arial" w:hAnsi="Arial" w:cs="Arial"/>
              <w:sz w:val="16"/>
              <w:szCs w:val="16"/>
            </w:rPr>
            <w:t xml:space="preserve">Page </w:t>
          </w:r>
          <w:r>
            <w:rPr>
              <w:rFonts w:ascii="Arial" w:hAnsi="Arial" w:cs="Arial"/>
              <w:sz w:val="16"/>
              <w:szCs w:val="16"/>
            </w:rPr>
            <w:t>__</w:t>
          </w:r>
          <w:r w:rsidRPr="00755A15">
            <w:rPr>
              <w:rFonts w:ascii="Arial" w:hAnsi="Arial" w:cs="Arial"/>
              <w:sz w:val="16"/>
              <w:szCs w:val="16"/>
            </w:rPr>
            <w:t xml:space="preserve"> of </w:t>
          </w:r>
          <w:r>
            <w:rPr>
              <w:rFonts w:ascii="Arial" w:hAnsi="Arial" w:cs="Arial"/>
              <w:sz w:val="16"/>
              <w:szCs w:val="16"/>
            </w:rPr>
            <w:t>__</w:t>
          </w:r>
        </w:p>
      </w:tc>
    </w:tr>
  </w:tbl>
  <w:p w14:paraId="3DFB5140" w14:textId="77777777" w:rsidR="009B0A17" w:rsidRDefault="009B0A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5308" w:type="pct"/>
      <w:tblInd w:w="-302" w:type="dxa"/>
      <w:tblLook w:val="04A0" w:firstRow="1" w:lastRow="0" w:firstColumn="1" w:lastColumn="0" w:noHBand="0" w:noVBand="1"/>
    </w:tblPr>
    <w:tblGrid>
      <w:gridCol w:w="3026"/>
      <w:gridCol w:w="2198"/>
      <w:gridCol w:w="3665"/>
      <w:gridCol w:w="1648"/>
    </w:tblGrid>
    <w:tr w:rsidR="006932F0" w:rsidRPr="006932F0" w14:paraId="0A46AC73" w14:textId="77777777" w:rsidTr="006932F0">
      <w:tc>
        <w:tcPr>
          <w:tcW w:w="1436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2D1A9FE4" w14:textId="24A321C1" w:rsidR="006932F0" w:rsidRPr="006932F0" w:rsidRDefault="006932F0" w:rsidP="006932F0">
          <w:pPr>
            <w:pStyle w:val="Footer"/>
            <w:jc w:val="center"/>
            <w:rPr>
              <w:rFonts w:ascii="Aptos" w:hAnsi="Aptos"/>
              <w:sz w:val="22"/>
              <w:szCs w:val="22"/>
            </w:rPr>
          </w:pPr>
          <w:r w:rsidRPr="006932F0">
            <w:rPr>
              <w:rFonts w:ascii="Aptos" w:hAnsi="Aptos"/>
              <w:sz w:val="22"/>
              <w:szCs w:val="22"/>
            </w:rPr>
            <w:t>Form No.: TSU-OCI-SF-</w:t>
          </w:r>
          <w:r>
            <w:rPr>
              <w:rFonts w:ascii="Aptos" w:hAnsi="Aptos"/>
              <w:sz w:val="22"/>
              <w:szCs w:val="22"/>
            </w:rPr>
            <w:t>10</w:t>
          </w:r>
        </w:p>
      </w:tc>
      <w:tc>
        <w:tcPr>
          <w:tcW w:w="104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7174C8A3" w14:textId="6B8E8D15" w:rsidR="006932F0" w:rsidRPr="006932F0" w:rsidRDefault="006932F0" w:rsidP="006932F0">
          <w:pPr>
            <w:pStyle w:val="Footer"/>
            <w:jc w:val="center"/>
            <w:rPr>
              <w:rFonts w:ascii="Aptos" w:hAnsi="Aptos"/>
              <w:sz w:val="22"/>
              <w:szCs w:val="22"/>
            </w:rPr>
          </w:pPr>
          <w:r w:rsidRPr="006932F0">
            <w:rPr>
              <w:rFonts w:ascii="Aptos" w:hAnsi="Aptos"/>
              <w:sz w:val="22"/>
              <w:szCs w:val="22"/>
            </w:rPr>
            <w:t>Revision No.: 0</w:t>
          </w:r>
          <w:r w:rsidR="00705DAA">
            <w:rPr>
              <w:rFonts w:ascii="Aptos" w:hAnsi="Aptos"/>
              <w:sz w:val="22"/>
              <w:szCs w:val="22"/>
            </w:rPr>
            <w:t>1</w:t>
          </w:r>
        </w:p>
      </w:tc>
      <w:tc>
        <w:tcPr>
          <w:tcW w:w="1739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28421B1D" w14:textId="2A381389" w:rsidR="006932F0" w:rsidRPr="006932F0" w:rsidRDefault="006932F0" w:rsidP="006932F0">
          <w:pPr>
            <w:pStyle w:val="Footer"/>
            <w:jc w:val="center"/>
            <w:rPr>
              <w:rFonts w:ascii="Aptos" w:hAnsi="Aptos"/>
              <w:sz w:val="22"/>
              <w:szCs w:val="22"/>
            </w:rPr>
          </w:pPr>
          <w:r w:rsidRPr="006932F0">
            <w:rPr>
              <w:rFonts w:ascii="Aptos" w:hAnsi="Aptos"/>
              <w:sz w:val="22"/>
              <w:szCs w:val="22"/>
            </w:rPr>
            <w:t>Effectivity Date:</w:t>
          </w:r>
          <w:r w:rsidR="00AF272E">
            <w:rPr>
              <w:rFonts w:ascii="Aptos" w:hAnsi="Aptos"/>
              <w:sz w:val="22"/>
              <w:szCs w:val="22"/>
            </w:rPr>
            <w:t xml:space="preserve"> </w:t>
          </w:r>
          <w:r w:rsidR="00705DAA">
            <w:rPr>
              <w:rFonts w:ascii="Aptos" w:hAnsi="Aptos"/>
              <w:sz w:val="22"/>
              <w:szCs w:val="22"/>
            </w:rPr>
            <w:t>March 06</w:t>
          </w:r>
          <w:r w:rsidR="00AF272E" w:rsidRPr="00AF272E">
            <w:rPr>
              <w:rFonts w:ascii="Aptos" w:hAnsi="Aptos"/>
              <w:sz w:val="22"/>
              <w:szCs w:val="22"/>
            </w:rPr>
            <w:t>, 2025</w:t>
          </w:r>
        </w:p>
      </w:tc>
      <w:tc>
        <w:tcPr>
          <w:tcW w:w="782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0B16F1CB" w14:textId="77777777" w:rsidR="006932F0" w:rsidRPr="006932F0" w:rsidRDefault="006932F0" w:rsidP="006932F0">
          <w:pPr>
            <w:pStyle w:val="Footer"/>
            <w:jc w:val="center"/>
            <w:rPr>
              <w:rFonts w:ascii="Aptos" w:hAnsi="Aptos"/>
              <w:sz w:val="22"/>
              <w:szCs w:val="22"/>
            </w:rPr>
          </w:pPr>
          <w:proofErr w:type="gramStart"/>
          <w:r w:rsidRPr="006932F0">
            <w:rPr>
              <w:rFonts w:ascii="Aptos" w:hAnsi="Aptos"/>
              <w:sz w:val="22"/>
              <w:szCs w:val="22"/>
            </w:rPr>
            <w:t>Page  _</w:t>
          </w:r>
          <w:proofErr w:type="gramEnd"/>
          <w:r w:rsidRPr="006932F0">
            <w:rPr>
              <w:rFonts w:ascii="Aptos" w:hAnsi="Aptos"/>
              <w:sz w:val="22"/>
              <w:szCs w:val="22"/>
            </w:rPr>
            <w:t xml:space="preserve"> of </w:t>
          </w:r>
          <w:r w:rsidRPr="006932F0">
            <w:rPr>
              <w:rFonts w:ascii="Aptos" w:hAnsi="Aptos"/>
              <w:b/>
              <w:bCs/>
              <w:sz w:val="22"/>
              <w:szCs w:val="22"/>
            </w:rPr>
            <w:t>_</w:t>
          </w:r>
        </w:p>
      </w:tc>
    </w:tr>
  </w:tbl>
  <w:p w14:paraId="706F32F1" w14:textId="77777777" w:rsidR="000D266A" w:rsidRDefault="00D50F63">
    <w:pPr>
      <w:pStyle w:val="Footer"/>
    </w:pPr>
    <w:r w:rsidRPr="00D50F63">
      <w:rPr>
        <w:rFonts w:ascii="Arial Narrow" w:hAnsi="Arial Narrow" w:cs="Arial"/>
        <w:b/>
        <w:noProof/>
        <w:color w:val="000000"/>
        <w:kern w:val="28"/>
        <w:sz w:val="22"/>
        <w:szCs w:val="20"/>
        <w:lang w:val="en-US" w:eastAsia="en-US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07B98E64" wp14:editId="749859F5">
              <wp:simplePos x="0" y="0"/>
              <wp:positionH relativeFrom="column">
                <wp:posOffset>-541020</wp:posOffset>
              </wp:positionH>
              <wp:positionV relativeFrom="paragraph">
                <wp:posOffset>362585</wp:posOffset>
              </wp:positionV>
              <wp:extent cx="2360930" cy="1243330"/>
              <wp:effectExtent l="0" t="0" r="18415" b="1397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2433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sdt>
                          <w:sdtPr>
                            <w:id w:val="568603642"/>
                            <w:temporary/>
                            <w:showingPlcHdr/>
                            <w15:appearance w15:val="hidden"/>
                          </w:sdtPr>
                          <w:sdtContent>
                            <w:p w14:paraId="2590AD1D" w14:textId="77777777" w:rsidR="00D50F63" w:rsidRDefault="00D50F63">
                              <w:r>
                                <w:t>[Grab your reader’s attention with a great quote from the document or use this space to emphasize a key point. To place this text box anywhere on the page, just drag it.]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7B98E6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42.6pt;margin-top:28.55pt;width:185.9pt;height:97.9pt;z-index:2516592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">
              <v:textbox>
                <w:txbxContent>
                  <w:sdt>
                    <w:sdtPr>
                      <w:id w:val="568603642"/>
                      <w:temporary/>
                      <w:showingPlcHdr/>
                      <w15:appearance w15:val="hidden"/>
                    </w:sdtPr>
                    <w:sdtContent>
                      <w:p w14:paraId="2590AD1D" w14:textId="77777777" w:rsidR="00D50F63" w:rsidRDefault="00D50F63">
                        <w:r>
                          <w:t>[Grab your reader’s attention with a great quote from the document or use this space to emphasize a key point. To place this text box anywhere on the page, just drag it.]</w:t>
                        </w:r>
                      </w:p>
                    </w:sdtContent>
                  </w:sdt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699CB1" w14:textId="77777777" w:rsidR="0009577A" w:rsidRDefault="0009577A">
      <w:r>
        <w:separator/>
      </w:r>
    </w:p>
  </w:footnote>
  <w:footnote w:type="continuationSeparator" w:id="0">
    <w:p w14:paraId="08984B32" w14:textId="77777777" w:rsidR="0009577A" w:rsidRDefault="000957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283D76" w14:textId="77777777" w:rsidR="006932F0" w:rsidRPr="007C319D" w:rsidRDefault="006932F0" w:rsidP="006932F0">
    <w:pPr>
      <w:rPr>
        <w:rFonts w:ascii="Arial" w:hAnsi="Arial" w:cs="Arial"/>
        <w:sz w:val="18"/>
        <w:szCs w:val="18"/>
      </w:rPr>
    </w:pPr>
    <w:r w:rsidRPr="007C319D">
      <w:rPr>
        <w:rFonts w:ascii="Arial" w:hAnsi="Arial" w:cs="Arial"/>
        <w:noProof/>
        <w:sz w:val="30"/>
        <w:szCs w:val="30"/>
      </w:rPr>
      <w:drawing>
        <wp:anchor distT="0" distB="0" distL="114300" distR="114300" simplePos="0" relativeHeight="251661312" behindDoc="0" locked="0" layoutInCell="1" allowOverlap="1" wp14:anchorId="370211F6" wp14:editId="6577DEA9">
          <wp:simplePos x="0" y="0"/>
          <wp:positionH relativeFrom="column">
            <wp:posOffset>0</wp:posOffset>
          </wp:positionH>
          <wp:positionV relativeFrom="paragraph">
            <wp:posOffset>7620</wp:posOffset>
          </wp:positionV>
          <wp:extent cx="676275" cy="676275"/>
          <wp:effectExtent l="0" t="0" r="0" b="0"/>
          <wp:wrapSquare wrapText="bothSides"/>
          <wp:docPr id="2131994554" name="Picture 2131994554" descr="About | TS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bout | TS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76275" cy="676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hAnsi="Arial" w:cs="Arial"/>
        <w:sz w:val="30"/>
        <w:szCs w:val="30"/>
      </w:rPr>
      <w:tab/>
    </w:r>
  </w:p>
  <w:p w14:paraId="6CCACB8E" w14:textId="77777777" w:rsidR="006932F0" w:rsidRPr="007C319D" w:rsidRDefault="006932F0" w:rsidP="006932F0">
    <w:pPr>
      <w:rPr>
        <w:rFonts w:ascii="Arial" w:hAnsi="Arial" w:cs="Arial"/>
        <w:sz w:val="30"/>
        <w:szCs w:val="30"/>
      </w:rPr>
    </w:pPr>
    <w:r w:rsidRPr="007C319D">
      <w:rPr>
        <w:rFonts w:ascii="Arial" w:hAnsi="Arial" w:cs="Arial"/>
        <w:sz w:val="30"/>
        <w:szCs w:val="30"/>
      </w:rPr>
      <w:t>Tarlac State University</w:t>
    </w:r>
  </w:p>
  <w:p w14:paraId="3AEFF1CF" w14:textId="77777777" w:rsidR="006932F0" w:rsidRPr="007C319D" w:rsidRDefault="006932F0" w:rsidP="006932F0">
    <w:pPr>
      <w:rPr>
        <w:rFonts w:ascii="Arial" w:hAnsi="Arial" w:cs="Arial"/>
        <w:b/>
        <w:bCs/>
        <w:sz w:val="30"/>
        <w:szCs w:val="30"/>
      </w:rPr>
    </w:pPr>
    <w:r>
      <w:rPr>
        <w:rFonts w:ascii="Arial" w:hAnsi="Arial" w:cs="Arial"/>
        <w:b/>
        <w:bCs/>
        <w:sz w:val="30"/>
        <w:szCs w:val="30"/>
      </w:rPr>
      <w:t>Office of Curriculum and Instruction</w:t>
    </w:r>
    <w:r w:rsidRPr="007C319D">
      <w:rPr>
        <w:rFonts w:ascii="Arial" w:hAnsi="Arial" w:cs="Arial"/>
        <w:b/>
        <w:bCs/>
        <w:sz w:val="30"/>
        <w:szCs w:val="30"/>
      </w:rPr>
      <w:t xml:space="preserve"> </w:t>
    </w:r>
  </w:p>
  <w:p w14:paraId="221C6958" w14:textId="77777777" w:rsidR="006932F0" w:rsidRDefault="006932F0" w:rsidP="006932F0">
    <w:pPr>
      <w:rPr>
        <w:bCs/>
        <w:color w:val="000000"/>
        <w:kern w:val="28"/>
        <w:sz w:val="20"/>
        <w:szCs w:val="20"/>
        <w:lang w:val="en-US" w:eastAsia="en-US"/>
      </w:rPr>
    </w:pPr>
  </w:p>
  <w:p w14:paraId="65D752F3" w14:textId="5A56E1FB" w:rsidR="00132BEA" w:rsidRPr="006932F0" w:rsidRDefault="00132BEA" w:rsidP="006932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0F21E7"/>
    <w:multiLevelType w:val="hybridMultilevel"/>
    <w:tmpl w:val="08AC2400"/>
    <w:lvl w:ilvl="0" w:tplc="16E2427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85E4736"/>
    <w:multiLevelType w:val="hybridMultilevel"/>
    <w:tmpl w:val="8196DEC8"/>
    <w:lvl w:ilvl="0" w:tplc="748A4B7E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B4066C6"/>
    <w:multiLevelType w:val="hybridMultilevel"/>
    <w:tmpl w:val="179409B8"/>
    <w:lvl w:ilvl="0" w:tplc="458A4BDE">
      <w:start w:val="1"/>
      <w:numFmt w:val="bullet"/>
      <w:lvlText w:val="□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D3B705F"/>
    <w:multiLevelType w:val="hybridMultilevel"/>
    <w:tmpl w:val="D26AD60C"/>
    <w:lvl w:ilvl="0" w:tplc="10EC6D1E">
      <w:start w:val="1"/>
      <w:numFmt w:val="upperLetter"/>
      <w:lvlText w:val="%1."/>
      <w:lvlJc w:val="left"/>
      <w:pPr>
        <w:ind w:left="1530" w:hanging="360"/>
      </w:pPr>
      <w:rPr>
        <w:rFonts w:hint="default"/>
        <w:b w:val="0"/>
      </w:rPr>
    </w:lvl>
    <w:lvl w:ilvl="1" w:tplc="34090019" w:tentative="1">
      <w:start w:val="1"/>
      <w:numFmt w:val="lowerLetter"/>
      <w:lvlText w:val="%2."/>
      <w:lvlJc w:val="left"/>
      <w:pPr>
        <w:ind w:left="2250" w:hanging="360"/>
      </w:pPr>
    </w:lvl>
    <w:lvl w:ilvl="2" w:tplc="3409001B" w:tentative="1">
      <w:start w:val="1"/>
      <w:numFmt w:val="lowerRoman"/>
      <w:lvlText w:val="%3."/>
      <w:lvlJc w:val="right"/>
      <w:pPr>
        <w:ind w:left="2970" w:hanging="180"/>
      </w:pPr>
    </w:lvl>
    <w:lvl w:ilvl="3" w:tplc="3409000F" w:tentative="1">
      <w:start w:val="1"/>
      <w:numFmt w:val="decimal"/>
      <w:lvlText w:val="%4."/>
      <w:lvlJc w:val="left"/>
      <w:pPr>
        <w:ind w:left="3690" w:hanging="360"/>
      </w:pPr>
    </w:lvl>
    <w:lvl w:ilvl="4" w:tplc="34090019" w:tentative="1">
      <w:start w:val="1"/>
      <w:numFmt w:val="lowerLetter"/>
      <w:lvlText w:val="%5."/>
      <w:lvlJc w:val="left"/>
      <w:pPr>
        <w:ind w:left="4410" w:hanging="360"/>
      </w:pPr>
    </w:lvl>
    <w:lvl w:ilvl="5" w:tplc="3409001B" w:tentative="1">
      <w:start w:val="1"/>
      <w:numFmt w:val="lowerRoman"/>
      <w:lvlText w:val="%6."/>
      <w:lvlJc w:val="right"/>
      <w:pPr>
        <w:ind w:left="5130" w:hanging="180"/>
      </w:pPr>
    </w:lvl>
    <w:lvl w:ilvl="6" w:tplc="3409000F" w:tentative="1">
      <w:start w:val="1"/>
      <w:numFmt w:val="decimal"/>
      <w:lvlText w:val="%7."/>
      <w:lvlJc w:val="left"/>
      <w:pPr>
        <w:ind w:left="5850" w:hanging="360"/>
      </w:pPr>
    </w:lvl>
    <w:lvl w:ilvl="7" w:tplc="34090019" w:tentative="1">
      <w:start w:val="1"/>
      <w:numFmt w:val="lowerLetter"/>
      <w:lvlText w:val="%8."/>
      <w:lvlJc w:val="left"/>
      <w:pPr>
        <w:ind w:left="6570" w:hanging="360"/>
      </w:pPr>
    </w:lvl>
    <w:lvl w:ilvl="8" w:tplc="3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4" w15:restartNumberingAfterBreak="0">
    <w:nsid w:val="35F9417B"/>
    <w:multiLevelType w:val="hybridMultilevel"/>
    <w:tmpl w:val="60A88E70"/>
    <w:lvl w:ilvl="0" w:tplc="CD8C1A84">
      <w:start w:val="1"/>
      <w:numFmt w:val="bullet"/>
      <w:lvlText w:val="□"/>
      <w:lvlJc w:val="left"/>
      <w:pPr>
        <w:ind w:left="1080" w:hanging="360"/>
      </w:pPr>
      <w:rPr>
        <w:rFonts w:ascii="Arial Black" w:hAnsi="Arial Black" w:hint="default"/>
        <w:b w:val="0"/>
        <w:color w:val="auto"/>
        <w:sz w:val="44"/>
        <w:szCs w:val="44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5" w15:restartNumberingAfterBreak="0">
    <w:nsid w:val="44C32AC2"/>
    <w:multiLevelType w:val="hybridMultilevel"/>
    <w:tmpl w:val="8090AD38"/>
    <w:lvl w:ilvl="0" w:tplc="34090015">
      <w:start w:val="1"/>
      <w:numFmt w:val="upperLetter"/>
      <w:lvlText w:val="%1."/>
      <w:lvlJc w:val="left"/>
      <w:pPr>
        <w:ind w:left="135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070" w:hanging="360"/>
      </w:pPr>
    </w:lvl>
    <w:lvl w:ilvl="2" w:tplc="3409001B" w:tentative="1">
      <w:start w:val="1"/>
      <w:numFmt w:val="lowerRoman"/>
      <w:lvlText w:val="%3."/>
      <w:lvlJc w:val="right"/>
      <w:pPr>
        <w:ind w:left="2790" w:hanging="180"/>
      </w:pPr>
    </w:lvl>
    <w:lvl w:ilvl="3" w:tplc="3409000F" w:tentative="1">
      <w:start w:val="1"/>
      <w:numFmt w:val="decimal"/>
      <w:lvlText w:val="%4."/>
      <w:lvlJc w:val="left"/>
      <w:pPr>
        <w:ind w:left="3510" w:hanging="360"/>
      </w:pPr>
    </w:lvl>
    <w:lvl w:ilvl="4" w:tplc="34090019" w:tentative="1">
      <w:start w:val="1"/>
      <w:numFmt w:val="lowerLetter"/>
      <w:lvlText w:val="%5."/>
      <w:lvlJc w:val="left"/>
      <w:pPr>
        <w:ind w:left="4230" w:hanging="360"/>
      </w:pPr>
    </w:lvl>
    <w:lvl w:ilvl="5" w:tplc="3409001B" w:tentative="1">
      <w:start w:val="1"/>
      <w:numFmt w:val="lowerRoman"/>
      <w:lvlText w:val="%6."/>
      <w:lvlJc w:val="right"/>
      <w:pPr>
        <w:ind w:left="4950" w:hanging="180"/>
      </w:pPr>
    </w:lvl>
    <w:lvl w:ilvl="6" w:tplc="3409000F" w:tentative="1">
      <w:start w:val="1"/>
      <w:numFmt w:val="decimal"/>
      <w:lvlText w:val="%7."/>
      <w:lvlJc w:val="left"/>
      <w:pPr>
        <w:ind w:left="5670" w:hanging="360"/>
      </w:pPr>
    </w:lvl>
    <w:lvl w:ilvl="7" w:tplc="34090019" w:tentative="1">
      <w:start w:val="1"/>
      <w:numFmt w:val="lowerLetter"/>
      <w:lvlText w:val="%8."/>
      <w:lvlJc w:val="left"/>
      <w:pPr>
        <w:ind w:left="6390" w:hanging="360"/>
      </w:pPr>
    </w:lvl>
    <w:lvl w:ilvl="8" w:tplc="3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6" w15:restartNumberingAfterBreak="0">
    <w:nsid w:val="5333259E"/>
    <w:multiLevelType w:val="hybridMultilevel"/>
    <w:tmpl w:val="5E9C106A"/>
    <w:lvl w:ilvl="0" w:tplc="C0668518">
      <w:numFmt w:val="bullet"/>
      <w:lvlText w:val=""/>
      <w:lvlJc w:val="left"/>
      <w:pPr>
        <w:tabs>
          <w:tab w:val="num" w:pos="2520"/>
        </w:tabs>
        <w:ind w:left="2520" w:hanging="360"/>
      </w:pPr>
      <w:rPr>
        <w:rFonts w:ascii="Symbol" w:eastAsia="Times New Roman" w:hAnsi="Symbol" w:cs="Arial" w:hint="default"/>
        <w:b/>
      </w:rPr>
    </w:lvl>
    <w:lvl w:ilvl="1" w:tplc="08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56D90A92"/>
    <w:multiLevelType w:val="hybridMultilevel"/>
    <w:tmpl w:val="7B68C494"/>
    <w:lvl w:ilvl="0" w:tplc="34090015">
      <w:start w:val="9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EFC34B2"/>
    <w:multiLevelType w:val="hybridMultilevel"/>
    <w:tmpl w:val="9E06F348"/>
    <w:lvl w:ilvl="0" w:tplc="458A4BDE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447C70"/>
    <w:multiLevelType w:val="hybridMultilevel"/>
    <w:tmpl w:val="6AD873F6"/>
    <w:lvl w:ilvl="0" w:tplc="458A4BDE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C23212"/>
    <w:multiLevelType w:val="hybridMultilevel"/>
    <w:tmpl w:val="2102A0A8"/>
    <w:lvl w:ilvl="0" w:tplc="458A4BDE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D4446C"/>
    <w:multiLevelType w:val="hybridMultilevel"/>
    <w:tmpl w:val="8090AD38"/>
    <w:lvl w:ilvl="0" w:tplc="34090015">
      <w:start w:val="1"/>
      <w:numFmt w:val="upperLetter"/>
      <w:lvlText w:val="%1."/>
      <w:lvlJc w:val="left"/>
      <w:pPr>
        <w:ind w:left="126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980" w:hanging="360"/>
      </w:pPr>
    </w:lvl>
    <w:lvl w:ilvl="2" w:tplc="3409001B" w:tentative="1">
      <w:start w:val="1"/>
      <w:numFmt w:val="lowerRoman"/>
      <w:lvlText w:val="%3."/>
      <w:lvlJc w:val="right"/>
      <w:pPr>
        <w:ind w:left="2700" w:hanging="180"/>
      </w:pPr>
    </w:lvl>
    <w:lvl w:ilvl="3" w:tplc="3409000F" w:tentative="1">
      <w:start w:val="1"/>
      <w:numFmt w:val="decimal"/>
      <w:lvlText w:val="%4."/>
      <w:lvlJc w:val="left"/>
      <w:pPr>
        <w:ind w:left="3420" w:hanging="360"/>
      </w:pPr>
    </w:lvl>
    <w:lvl w:ilvl="4" w:tplc="34090019" w:tentative="1">
      <w:start w:val="1"/>
      <w:numFmt w:val="lowerLetter"/>
      <w:lvlText w:val="%5."/>
      <w:lvlJc w:val="left"/>
      <w:pPr>
        <w:ind w:left="4140" w:hanging="360"/>
      </w:pPr>
    </w:lvl>
    <w:lvl w:ilvl="5" w:tplc="3409001B" w:tentative="1">
      <w:start w:val="1"/>
      <w:numFmt w:val="lowerRoman"/>
      <w:lvlText w:val="%6."/>
      <w:lvlJc w:val="right"/>
      <w:pPr>
        <w:ind w:left="4860" w:hanging="180"/>
      </w:pPr>
    </w:lvl>
    <w:lvl w:ilvl="6" w:tplc="3409000F" w:tentative="1">
      <w:start w:val="1"/>
      <w:numFmt w:val="decimal"/>
      <w:lvlText w:val="%7."/>
      <w:lvlJc w:val="left"/>
      <w:pPr>
        <w:ind w:left="5580" w:hanging="360"/>
      </w:pPr>
    </w:lvl>
    <w:lvl w:ilvl="7" w:tplc="34090019" w:tentative="1">
      <w:start w:val="1"/>
      <w:numFmt w:val="lowerLetter"/>
      <w:lvlText w:val="%8."/>
      <w:lvlJc w:val="left"/>
      <w:pPr>
        <w:ind w:left="6300" w:hanging="360"/>
      </w:pPr>
    </w:lvl>
    <w:lvl w:ilvl="8" w:tplc="3409001B" w:tentative="1">
      <w:start w:val="1"/>
      <w:numFmt w:val="lowerRoman"/>
      <w:lvlText w:val="%9."/>
      <w:lvlJc w:val="right"/>
      <w:pPr>
        <w:ind w:left="7020" w:hanging="180"/>
      </w:pPr>
    </w:lvl>
  </w:abstractNum>
  <w:num w:numId="1" w16cid:durableId="2096897115">
    <w:abstractNumId w:val="6"/>
  </w:num>
  <w:num w:numId="2" w16cid:durableId="203567885">
    <w:abstractNumId w:val="10"/>
  </w:num>
  <w:num w:numId="3" w16cid:durableId="79257051">
    <w:abstractNumId w:val="2"/>
  </w:num>
  <w:num w:numId="4" w16cid:durableId="1553611670">
    <w:abstractNumId w:val="9"/>
  </w:num>
  <w:num w:numId="5" w16cid:durableId="1436367797">
    <w:abstractNumId w:val="8"/>
  </w:num>
  <w:num w:numId="6" w16cid:durableId="1524708130">
    <w:abstractNumId w:val="1"/>
  </w:num>
  <w:num w:numId="7" w16cid:durableId="1339191599">
    <w:abstractNumId w:val="11"/>
  </w:num>
  <w:num w:numId="8" w16cid:durableId="274530535">
    <w:abstractNumId w:val="5"/>
  </w:num>
  <w:num w:numId="9" w16cid:durableId="1676499286">
    <w:abstractNumId w:val="3"/>
  </w:num>
  <w:num w:numId="10" w16cid:durableId="1595867740">
    <w:abstractNumId w:val="7"/>
  </w:num>
  <w:num w:numId="11" w16cid:durableId="1090154752">
    <w:abstractNumId w:val="0"/>
  </w:num>
  <w:num w:numId="12" w16cid:durableId="104772686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yNzY3NTcytTQxs7BQ0lEKTi0uzszPAymwrAUA9aOHDSwAAAA="/>
  </w:docVars>
  <w:rsids>
    <w:rsidRoot w:val="003A20CC"/>
    <w:rsid w:val="0000170C"/>
    <w:rsid w:val="00010A8C"/>
    <w:rsid w:val="00010DAB"/>
    <w:rsid w:val="00010FE8"/>
    <w:rsid w:val="00012223"/>
    <w:rsid w:val="0001258B"/>
    <w:rsid w:val="00013537"/>
    <w:rsid w:val="00030D7D"/>
    <w:rsid w:val="00034855"/>
    <w:rsid w:val="00053176"/>
    <w:rsid w:val="000571D2"/>
    <w:rsid w:val="00060F80"/>
    <w:rsid w:val="0006731E"/>
    <w:rsid w:val="00074714"/>
    <w:rsid w:val="00075F21"/>
    <w:rsid w:val="0007655A"/>
    <w:rsid w:val="00076E8A"/>
    <w:rsid w:val="00085C6C"/>
    <w:rsid w:val="0009495E"/>
    <w:rsid w:val="0009577A"/>
    <w:rsid w:val="000A0242"/>
    <w:rsid w:val="000A3A15"/>
    <w:rsid w:val="000A45A6"/>
    <w:rsid w:val="000B21D2"/>
    <w:rsid w:val="000C668B"/>
    <w:rsid w:val="000C71D2"/>
    <w:rsid w:val="000D1C9F"/>
    <w:rsid w:val="000D266A"/>
    <w:rsid w:val="000E1CC2"/>
    <w:rsid w:val="000E289A"/>
    <w:rsid w:val="000E2AD1"/>
    <w:rsid w:val="000F043F"/>
    <w:rsid w:val="000F561D"/>
    <w:rsid w:val="00100BCB"/>
    <w:rsid w:val="0010129D"/>
    <w:rsid w:val="00113BCD"/>
    <w:rsid w:val="001217D3"/>
    <w:rsid w:val="00131B45"/>
    <w:rsid w:val="00132BEA"/>
    <w:rsid w:val="00133301"/>
    <w:rsid w:val="00133B76"/>
    <w:rsid w:val="001341F7"/>
    <w:rsid w:val="00137345"/>
    <w:rsid w:val="001373B2"/>
    <w:rsid w:val="001443CC"/>
    <w:rsid w:val="00145DBF"/>
    <w:rsid w:val="00150D09"/>
    <w:rsid w:val="00162D2B"/>
    <w:rsid w:val="001673CB"/>
    <w:rsid w:val="0017226B"/>
    <w:rsid w:val="001745E4"/>
    <w:rsid w:val="00174DEF"/>
    <w:rsid w:val="001753B3"/>
    <w:rsid w:val="00175799"/>
    <w:rsid w:val="00181F96"/>
    <w:rsid w:val="0019239F"/>
    <w:rsid w:val="00192A5E"/>
    <w:rsid w:val="001A21CE"/>
    <w:rsid w:val="001A6D13"/>
    <w:rsid w:val="001C2D2D"/>
    <w:rsid w:val="001C3B4B"/>
    <w:rsid w:val="001D7282"/>
    <w:rsid w:val="001E1473"/>
    <w:rsid w:val="001E5FB5"/>
    <w:rsid w:val="001F1293"/>
    <w:rsid w:val="001F2F49"/>
    <w:rsid w:val="001F40F2"/>
    <w:rsid w:val="00206ACB"/>
    <w:rsid w:val="0020754A"/>
    <w:rsid w:val="0021278F"/>
    <w:rsid w:val="002161A4"/>
    <w:rsid w:val="00217B49"/>
    <w:rsid w:val="00220BBD"/>
    <w:rsid w:val="00222C32"/>
    <w:rsid w:val="00225A68"/>
    <w:rsid w:val="0023291F"/>
    <w:rsid w:val="0024294D"/>
    <w:rsid w:val="002445D5"/>
    <w:rsid w:val="00251E27"/>
    <w:rsid w:val="00253A7B"/>
    <w:rsid w:val="00253ECF"/>
    <w:rsid w:val="00266776"/>
    <w:rsid w:val="00272321"/>
    <w:rsid w:val="002736E2"/>
    <w:rsid w:val="002814C9"/>
    <w:rsid w:val="00283BBD"/>
    <w:rsid w:val="00285C38"/>
    <w:rsid w:val="0029585B"/>
    <w:rsid w:val="002A62A8"/>
    <w:rsid w:val="002A7BD7"/>
    <w:rsid w:val="002D5612"/>
    <w:rsid w:val="002E3B29"/>
    <w:rsid w:val="002E42FB"/>
    <w:rsid w:val="002F7AA7"/>
    <w:rsid w:val="00303629"/>
    <w:rsid w:val="00305DC7"/>
    <w:rsid w:val="00324AD2"/>
    <w:rsid w:val="00325323"/>
    <w:rsid w:val="00333B51"/>
    <w:rsid w:val="00336EFE"/>
    <w:rsid w:val="003375A2"/>
    <w:rsid w:val="003479BE"/>
    <w:rsid w:val="00354791"/>
    <w:rsid w:val="00364E49"/>
    <w:rsid w:val="00366A20"/>
    <w:rsid w:val="00372278"/>
    <w:rsid w:val="00377322"/>
    <w:rsid w:val="00377CCA"/>
    <w:rsid w:val="00381185"/>
    <w:rsid w:val="00383F62"/>
    <w:rsid w:val="003909F9"/>
    <w:rsid w:val="003913B1"/>
    <w:rsid w:val="00393AB7"/>
    <w:rsid w:val="00395166"/>
    <w:rsid w:val="003A20CC"/>
    <w:rsid w:val="003A35CF"/>
    <w:rsid w:val="003A6717"/>
    <w:rsid w:val="003A7FC2"/>
    <w:rsid w:val="003C0E07"/>
    <w:rsid w:val="003C20E2"/>
    <w:rsid w:val="003C2AF1"/>
    <w:rsid w:val="003D493F"/>
    <w:rsid w:val="003D5336"/>
    <w:rsid w:val="003E2269"/>
    <w:rsid w:val="003E2AAF"/>
    <w:rsid w:val="003E7295"/>
    <w:rsid w:val="003F058D"/>
    <w:rsid w:val="00412220"/>
    <w:rsid w:val="004122F6"/>
    <w:rsid w:val="00420759"/>
    <w:rsid w:val="00423695"/>
    <w:rsid w:val="00427C10"/>
    <w:rsid w:val="00434123"/>
    <w:rsid w:val="0044634D"/>
    <w:rsid w:val="00451C92"/>
    <w:rsid w:val="004616F7"/>
    <w:rsid w:val="00462C2A"/>
    <w:rsid w:val="00477A0F"/>
    <w:rsid w:val="0048122D"/>
    <w:rsid w:val="00484884"/>
    <w:rsid w:val="00485EE7"/>
    <w:rsid w:val="004875A0"/>
    <w:rsid w:val="00490718"/>
    <w:rsid w:val="00496BE9"/>
    <w:rsid w:val="00496C1E"/>
    <w:rsid w:val="004A4182"/>
    <w:rsid w:val="004D7E89"/>
    <w:rsid w:val="004E167E"/>
    <w:rsid w:val="004F1592"/>
    <w:rsid w:val="004F37B9"/>
    <w:rsid w:val="00505395"/>
    <w:rsid w:val="005063F9"/>
    <w:rsid w:val="005126B7"/>
    <w:rsid w:val="005150CC"/>
    <w:rsid w:val="00526332"/>
    <w:rsid w:val="00527945"/>
    <w:rsid w:val="0053278E"/>
    <w:rsid w:val="005350AA"/>
    <w:rsid w:val="00535D22"/>
    <w:rsid w:val="00537B8E"/>
    <w:rsid w:val="00540AA0"/>
    <w:rsid w:val="0056762B"/>
    <w:rsid w:val="00575082"/>
    <w:rsid w:val="00576CDC"/>
    <w:rsid w:val="005776B4"/>
    <w:rsid w:val="00581FB5"/>
    <w:rsid w:val="0058532F"/>
    <w:rsid w:val="00593A22"/>
    <w:rsid w:val="00594074"/>
    <w:rsid w:val="005A220E"/>
    <w:rsid w:val="005C03E0"/>
    <w:rsid w:val="005D6063"/>
    <w:rsid w:val="005E549C"/>
    <w:rsid w:val="005E5CEA"/>
    <w:rsid w:val="005F1654"/>
    <w:rsid w:val="00602BB6"/>
    <w:rsid w:val="006053FB"/>
    <w:rsid w:val="00611611"/>
    <w:rsid w:val="006126CB"/>
    <w:rsid w:val="00612B08"/>
    <w:rsid w:val="00612CED"/>
    <w:rsid w:val="00613D13"/>
    <w:rsid w:val="00614226"/>
    <w:rsid w:val="006259CB"/>
    <w:rsid w:val="006302A4"/>
    <w:rsid w:val="0063419A"/>
    <w:rsid w:val="00634D36"/>
    <w:rsid w:val="00635B43"/>
    <w:rsid w:val="00645F78"/>
    <w:rsid w:val="00646C16"/>
    <w:rsid w:val="00651E86"/>
    <w:rsid w:val="0065798A"/>
    <w:rsid w:val="00665055"/>
    <w:rsid w:val="0068783F"/>
    <w:rsid w:val="00692B8C"/>
    <w:rsid w:val="006932F0"/>
    <w:rsid w:val="006947A8"/>
    <w:rsid w:val="006A389E"/>
    <w:rsid w:val="006A7DAC"/>
    <w:rsid w:val="006A7FFC"/>
    <w:rsid w:val="006D3B2F"/>
    <w:rsid w:val="006E044F"/>
    <w:rsid w:val="006E13B1"/>
    <w:rsid w:val="006F00D5"/>
    <w:rsid w:val="006F0F1E"/>
    <w:rsid w:val="006F1C1E"/>
    <w:rsid w:val="007005CD"/>
    <w:rsid w:val="00705DAA"/>
    <w:rsid w:val="00730EEA"/>
    <w:rsid w:val="00733050"/>
    <w:rsid w:val="00733AAD"/>
    <w:rsid w:val="00742C45"/>
    <w:rsid w:val="007451A5"/>
    <w:rsid w:val="00754CDB"/>
    <w:rsid w:val="00755A15"/>
    <w:rsid w:val="00761282"/>
    <w:rsid w:val="0076150A"/>
    <w:rsid w:val="00765F03"/>
    <w:rsid w:val="0077463F"/>
    <w:rsid w:val="00775B59"/>
    <w:rsid w:val="00777917"/>
    <w:rsid w:val="007848AF"/>
    <w:rsid w:val="00784F7C"/>
    <w:rsid w:val="0079135F"/>
    <w:rsid w:val="00796147"/>
    <w:rsid w:val="007A1C9E"/>
    <w:rsid w:val="007C70E7"/>
    <w:rsid w:val="007C754E"/>
    <w:rsid w:val="007E2FE8"/>
    <w:rsid w:val="007F2792"/>
    <w:rsid w:val="007F49C6"/>
    <w:rsid w:val="007F6825"/>
    <w:rsid w:val="008008E0"/>
    <w:rsid w:val="00802E33"/>
    <w:rsid w:val="008039EB"/>
    <w:rsid w:val="008070BC"/>
    <w:rsid w:val="00807DBE"/>
    <w:rsid w:val="00807F4A"/>
    <w:rsid w:val="00807FEE"/>
    <w:rsid w:val="0081126E"/>
    <w:rsid w:val="00815F51"/>
    <w:rsid w:val="008215F5"/>
    <w:rsid w:val="00824BDA"/>
    <w:rsid w:val="00841468"/>
    <w:rsid w:val="00847501"/>
    <w:rsid w:val="0084774D"/>
    <w:rsid w:val="008502A6"/>
    <w:rsid w:val="008520AF"/>
    <w:rsid w:val="00854410"/>
    <w:rsid w:val="00863BE4"/>
    <w:rsid w:val="0088194F"/>
    <w:rsid w:val="00883823"/>
    <w:rsid w:val="0089044C"/>
    <w:rsid w:val="00891845"/>
    <w:rsid w:val="00891A05"/>
    <w:rsid w:val="00894909"/>
    <w:rsid w:val="008B13E8"/>
    <w:rsid w:val="008B4CA7"/>
    <w:rsid w:val="008C3E21"/>
    <w:rsid w:val="008C50FD"/>
    <w:rsid w:val="008C527F"/>
    <w:rsid w:val="008C7DA9"/>
    <w:rsid w:val="008D1252"/>
    <w:rsid w:val="008D4CA6"/>
    <w:rsid w:val="008D69E5"/>
    <w:rsid w:val="008E24FC"/>
    <w:rsid w:val="008E2C4E"/>
    <w:rsid w:val="008E4888"/>
    <w:rsid w:val="009029A9"/>
    <w:rsid w:val="00905909"/>
    <w:rsid w:val="009069AA"/>
    <w:rsid w:val="009168BC"/>
    <w:rsid w:val="00916D71"/>
    <w:rsid w:val="009201F2"/>
    <w:rsid w:val="009204BF"/>
    <w:rsid w:val="00923ECB"/>
    <w:rsid w:val="00927C1B"/>
    <w:rsid w:val="00932478"/>
    <w:rsid w:val="00942313"/>
    <w:rsid w:val="00942BCF"/>
    <w:rsid w:val="00945438"/>
    <w:rsid w:val="00951072"/>
    <w:rsid w:val="00957B7D"/>
    <w:rsid w:val="009632DF"/>
    <w:rsid w:val="00963371"/>
    <w:rsid w:val="009A34A3"/>
    <w:rsid w:val="009A530A"/>
    <w:rsid w:val="009A6349"/>
    <w:rsid w:val="009B0478"/>
    <w:rsid w:val="009B0A17"/>
    <w:rsid w:val="009B70C1"/>
    <w:rsid w:val="009C3B50"/>
    <w:rsid w:val="009C694C"/>
    <w:rsid w:val="009C694D"/>
    <w:rsid w:val="009C7D43"/>
    <w:rsid w:val="009D319D"/>
    <w:rsid w:val="009D5627"/>
    <w:rsid w:val="009D7F1C"/>
    <w:rsid w:val="009E3836"/>
    <w:rsid w:val="009E3DFE"/>
    <w:rsid w:val="009E51CF"/>
    <w:rsid w:val="009E6938"/>
    <w:rsid w:val="009E7384"/>
    <w:rsid w:val="009F67AA"/>
    <w:rsid w:val="00A00C7A"/>
    <w:rsid w:val="00A00CC6"/>
    <w:rsid w:val="00A05A92"/>
    <w:rsid w:val="00A12D24"/>
    <w:rsid w:val="00A13D5D"/>
    <w:rsid w:val="00A240FF"/>
    <w:rsid w:val="00A2588F"/>
    <w:rsid w:val="00A259BF"/>
    <w:rsid w:val="00A25CA1"/>
    <w:rsid w:val="00A31A8A"/>
    <w:rsid w:val="00A34AEE"/>
    <w:rsid w:val="00A42287"/>
    <w:rsid w:val="00A432F9"/>
    <w:rsid w:val="00A45275"/>
    <w:rsid w:val="00A46189"/>
    <w:rsid w:val="00A53FF3"/>
    <w:rsid w:val="00A54C84"/>
    <w:rsid w:val="00A60FC8"/>
    <w:rsid w:val="00A64473"/>
    <w:rsid w:val="00A65F0F"/>
    <w:rsid w:val="00A66A90"/>
    <w:rsid w:val="00A74ED0"/>
    <w:rsid w:val="00A77ECF"/>
    <w:rsid w:val="00A83644"/>
    <w:rsid w:val="00A846B5"/>
    <w:rsid w:val="00A85360"/>
    <w:rsid w:val="00A9161E"/>
    <w:rsid w:val="00A97157"/>
    <w:rsid w:val="00AA4C6E"/>
    <w:rsid w:val="00AA5E66"/>
    <w:rsid w:val="00AA6FF9"/>
    <w:rsid w:val="00AB47B4"/>
    <w:rsid w:val="00AB579B"/>
    <w:rsid w:val="00AD3906"/>
    <w:rsid w:val="00AD3B57"/>
    <w:rsid w:val="00AE5319"/>
    <w:rsid w:val="00AF08FD"/>
    <w:rsid w:val="00AF272E"/>
    <w:rsid w:val="00AF4F4E"/>
    <w:rsid w:val="00B12064"/>
    <w:rsid w:val="00B13831"/>
    <w:rsid w:val="00B272AE"/>
    <w:rsid w:val="00B338E9"/>
    <w:rsid w:val="00B45AE8"/>
    <w:rsid w:val="00B4768B"/>
    <w:rsid w:val="00B51C07"/>
    <w:rsid w:val="00B52DE6"/>
    <w:rsid w:val="00B546D2"/>
    <w:rsid w:val="00B676FC"/>
    <w:rsid w:val="00B73DD0"/>
    <w:rsid w:val="00B75117"/>
    <w:rsid w:val="00B81803"/>
    <w:rsid w:val="00B91A48"/>
    <w:rsid w:val="00B9413A"/>
    <w:rsid w:val="00B96199"/>
    <w:rsid w:val="00BA0D0B"/>
    <w:rsid w:val="00BA60D2"/>
    <w:rsid w:val="00BC4F02"/>
    <w:rsid w:val="00BD206C"/>
    <w:rsid w:val="00BD63B6"/>
    <w:rsid w:val="00BE4DA8"/>
    <w:rsid w:val="00BF0ADF"/>
    <w:rsid w:val="00BF19DE"/>
    <w:rsid w:val="00C000EF"/>
    <w:rsid w:val="00C04C30"/>
    <w:rsid w:val="00C05BFB"/>
    <w:rsid w:val="00C0646E"/>
    <w:rsid w:val="00C227FA"/>
    <w:rsid w:val="00C26AD7"/>
    <w:rsid w:val="00C27D6F"/>
    <w:rsid w:val="00C46FF3"/>
    <w:rsid w:val="00C52B21"/>
    <w:rsid w:val="00C570C9"/>
    <w:rsid w:val="00C72CE7"/>
    <w:rsid w:val="00C74496"/>
    <w:rsid w:val="00C77525"/>
    <w:rsid w:val="00C8348A"/>
    <w:rsid w:val="00C84163"/>
    <w:rsid w:val="00C8608C"/>
    <w:rsid w:val="00C95E2D"/>
    <w:rsid w:val="00CA0300"/>
    <w:rsid w:val="00CA2B33"/>
    <w:rsid w:val="00CB0222"/>
    <w:rsid w:val="00CB0C25"/>
    <w:rsid w:val="00CB2C17"/>
    <w:rsid w:val="00CC7D75"/>
    <w:rsid w:val="00CD0045"/>
    <w:rsid w:val="00CD18C2"/>
    <w:rsid w:val="00CE1439"/>
    <w:rsid w:val="00CE1E62"/>
    <w:rsid w:val="00CE6012"/>
    <w:rsid w:val="00CE6CD0"/>
    <w:rsid w:val="00CE6E61"/>
    <w:rsid w:val="00CF1398"/>
    <w:rsid w:val="00D036CB"/>
    <w:rsid w:val="00D045D1"/>
    <w:rsid w:val="00D04B54"/>
    <w:rsid w:val="00D118CA"/>
    <w:rsid w:val="00D1307E"/>
    <w:rsid w:val="00D17DB5"/>
    <w:rsid w:val="00D17FE9"/>
    <w:rsid w:val="00D265A0"/>
    <w:rsid w:val="00D33334"/>
    <w:rsid w:val="00D33BE3"/>
    <w:rsid w:val="00D428BF"/>
    <w:rsid w:val="00D50F63"/>
    <w:rsid w:val="00D51688"/>
    <w:rsid w:val="00D52C2A"/>
    <w:rsid w:val="00D53428"/>
    <w:rsid w:val="00D73A72"/>
    <w:rsid w:val="00D7456C"/>
    <w:rsid w:val="00D841DB"/>
    <w:rsid w:val="00D9108C"/>
    <w:rsid w:val="00D9368A"/>
    <w:rsid w:val="00D93870"/>
    <w:rsid w:val="00D94CC9"/>
    <w:rsid w:val="00DA36F5"/>
    <w:rsid w:val="00DA6528"/>
    <w:rsid w:val="00DA6747"/>
    <w:rsid w:val="00DB7254"/>
    <w:rsid w:val="00DC3A90"/>
    <w:rsid w:val="00DC5C56"/>
    <w:rsid w:val="00DD0574"/>
    <w:rsid w:val="00DD317C"/>
    <w:rsid w:val="00DD36CC"/>
    <w:rsid w:val="00DD64DD"/>
    <w:rsid w:val="00DD7073"/>
    <w:rsid w:val="00DD70F2"/>
    <w:rsid w:val="00DE2000"/>
    <w:rsid w:val="00DF0099"/>
    <w:rsid w:val="00DF6B5D"/>
    <w:rsid w:val="00E02909"/>
    <w:rsid w:val="00E10D08"/>
    <w:rsid w:val="00E15BFB"/>
    <w:rsid w:val="00E1794C"/>
    <w:rsid w:val="00E208DA"/>
    <w:rsid w:val="00E218D3"/>
    <w:rsid w:val="00E2252C"/>
    <w:rsid w:val="00E23914"/>
    <w:rsid w:val="00E23B88"/>
    <w:rsid w:val="00E412BA"/>
    <w:rsid w:val="00E427D4"/>
    <w:rsid w:val="00E4489D"/>
    <w:rsid w:val="00E451D5"/>
    <w:rsid w:val="00E45AA8"/>
    <w:rsid w:val="00E5015E"/>
    <w:rsid w:val="00E50A37"/>
    <w:rsid w:val="00E52193"/>
    <w:rsid w:val="00E52263"/>
    <w:rsid w:val="00E522BF"/>
    <w:rsid w:val="00E52E6D"/>
    <w:rsid w:val="00E5493D"/>
    <w:rsid w:val="00E7424B"/>
    <w:rsid w:val="00E807F2"/>
    <w:rsid w:val="00E82112"/>
    <w:rsid w:val="00EA3679"/>
    <w:rsid w:val="00EA5108"/>
    <w:rsid w:val="00EB219D"/>
    <w:rsid w:val="00EB3EAC"/>
    <w:rsid w:val="00EB4D30"/>
    <w:rsid w:val="00EB7DFA"/>
    <w:rsid w:val="00EC0008"/>
    <w:rsid w:val="00ED4196"/>
    <w:rsid w:val="00ED63CE"/>
    <w:rsid w:val="00EE1002"/>
    <w:rsid w:val="00EE270A"/>
    <w:rsid w:val="00EE318A"/>
    <w:rsid w:val="00EE5AEB"/>
    <w:rsid w:val="00EF1F1B"/>
    <w:rsid w:val="00EF2337"/>
    <w:rsid w:val="00EF33F0"/>
    <w:rsid w:val="00F04BE1"/>
    <w:rsid w:val="00F06941"/>
    <w:rsid w:val="00F102AC"/>
    <w:rsid w:val="00F11BEB"/>
    <w:rsid w:val="00F14543"/>
    <w:rsid w:val="00F145AD"/>
    <w:rsid w:val="00F206CF"/>
    <w:rsid w:val="00F25A98"/>
    <w:rsid w:val="00F27479"/>
    <w:rsid w:val="00F502CF"/>
    <w:rsid w:val="00F5198C"/>
    <w:rsid w:val="00F56B0E"/>
    <w:rsid w:val="00F61298"/>
    <w:rsid w:val="00F64DCC"/>
    <w:rsid w:val="00F7175A"/>
    <w:rsid w:val="00F75CCC"/>
    <w:rsid w:val="00F80356"/>
    <w:rsid w:val="00F81409"/>
    <w:rsid w:val="00F820AD"/>
    <w:rsid w:val="00F82AFE"/>
    <w:rsid w:val="00F85E27"/>
    <w:rsid w:val="00F912C2"/>
    <w:rsid w:val="00F9526B"/>
    <w:rsid w:val="00F95FC2"/>
    <w:rsid w:val="00FA1CCC"/>
    <w:rsid w:val="00FA3D64"/>
    <w:rsid w:val="00FA4B23"/>
    <w:rsid w:val="00FA7306"/>
    <w:rsid w:val="00FB25FF"/>
    <w:rsid w:val="00FB506E"/>
    <w:rsid w:val="00FC7EA9"/>
    <w:rsid w:val="00FD6B91"/>
    <w:rsid w:val="00FF0FE5"/>
    <w:rsid w:val="00FF3888"/>
    <w:rsid w:val="00FF5D2F"/>
    <w:rsid w:val="00FF5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F0580B1"/>
  <w15:docId w15:val="{BD7A70D4-6917-4110-ADDE-2C005F8D4E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63B6"/>
    <w:rPr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qFormat/>
    <w:rsid w:val="006947A8"/>
    <w:pPr>
      <w:keepNext/>
      <w:suppressAutoHyphens/>
      <w:ind w:left="1440" w:right="1440"/>
      <w:jc w:val="center"/>
      <w:outlineLvl w:val="0"/>
    </w:pPr>
    <w:rPr>
      <w:sz w:val="28"/>
      <w:szCs w:val="20"/>
      <w:lang w:val="en-US" w:eastAsia="ar-SA"/>
    </w:rPr>
  </w:style>
  <w:style w:type="paragraph" w:styleId="Heading2">
    <w:name w:val="heading 2"/>
    <w:basedOn w:val="Normal"/>
    <w:next w:val="Normal"/>
    <w:link w:val="Heading2Char"/>
    <w:qFormat/>
    <w:rsid w:val="006947A8"/>
    <w:pPr>
      <w:keepNext/>
      <w:suppressAutoHyphens/>
      <w:jc w:val="center"/>
      <w:outlineLvl w:val="1"/>
    </w:pPr>
    <w:rPr>
      <w:b/>
      <w:sz w:val="32"/>
      <w:szCs w:val="20"/>
      <w:lang w:val="en-US" w:eastAsia="ar-SA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7451A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A20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6A389E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6A389E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6A389E"/>
  </w:style>
  <w:style w:type="paragraph" w:styleId="ListParagraph">
    <w:name w:val="List Paragraph"/>
    <w:basedOn w:val="Normal"/>
    <w:uiPriority w:val="34"/>
    <w:qFormat/>
    <w:rsid w:val="00841468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rsid w:val="000E1CC2"/>
    <w:rPr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semiHidden/>
    <w:unhideWhenUsed/>
    <w:rsid w:val="0053278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3278E"/>
    <w:rPr>
      <w:rFonts w:ascii="Segoe UI" w:hAnsi="Segoe UI" w:cs="Segoe UI"/>
      <w:sz w:val="18"/>
      <w:szCs w:val="18"/>
      <w:lang w:val="en-GB" w:eastAsia="en-GB"/>
    </w:rPr>
  </w:style>
  <w:style w:type="character" w:customStyle="1" w:styleId="Heading1Char">
    <w:name w:val="Heading 1 Char"/>
    <w:basedOn w:val="DefaultParagraphFont"/>
    <w:link w:val="Heading1"/>
    <w:rsid w:val="006947A8"/>
    <w:rPr>
      <w:sz w:val="28"/>
      <w:lang w:eastAsia="ar-SA"/>
    </w:rPr>
  </w:style>
  <w:style w:type="character" w:customStyle="1" w:styleId="Heading2Char">
    <w:name w:val="Heading 2 Char"/>
    <w:basedOn w:val="DefaultParagraphFont"/>
    <w:link w:val="Heading2"/>
    <w:rsid w:val="006947A8"/>
    <w:rPr>
      <w:b/>
      <w:sz w:val="32"/>
      <w:lang w:eastAsia="ar-SA"/>
    </w:rPr>
  </w:style>
  <w:style w:type="paragraph" w:styleId="Title">
    <w:name w:val="Title"/>
    <w:basedOn w:val="Normal"/>
    <w:next w:val="Normal"/>
    <w:link w:val="TitleChar"/>
    <w:qFormat/>
    <w:rsid w:val="006947A8"/>
    <w:pPr>
      <w:suppressAutoHyphens/>
      <w:ind w:left="90"/>
      <w:jc w:val="center"/>
    </w:pPr>
    <w:rPr>
      <w:szCs w:val="20"/>
      <w:lang w:val="en-US" w:eastAsia="ar-SA"/>
    </w:rPr>
  </w:style>
  <w:style w:type="character" w:customStyle="1" w:styleId="TitleChar">
    <w:name w:val="Title Char"/>
    <w:basedOn w:val="DefaultParagraphFont"/>
    <w:link w:val="Title"/>
    <w:rsid w:val="006947A8"/>
    <w:rPr>
      <w:sz w:val="24"/>
      <w:lang w:eastAsia="ar-SA"/>
    </w:rPr>
  </w:style>
  <w:style w:type="character" w:styleId="Hyperlink">
    <w:name w:val="Hyperlink"/>
    <w:rsid w:val="006947A8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692B8C"/>
    <w:pPr>
      <w:spacing w:before="100" w:beforeAutospacing="1" w:after="100" w:afterAutospacing="1"/>
    </w:pPr>
    <w:rPr>
      <w:rFonts w:eastAsiaTheme="minorEastAsia"/>
      <w:lang w:val="en-US" w:eastAsia="en-US"/>
    </w:rPr>
  </w:style>
  <w:style w:type="paragraph" w:styleId="NoSpacing">
    <w:name w:val="No Spacing"/>
    <w:uiPriority w:val="1"/>
    <w:qFormat/>
    <w:rsid w:val="006053FB"/>
    <w:rPr>
      <w:rFonts w:ascii="Calibri" w:eastAsia="Calibri" w:hAnsi="Calibri"/>
      <w:sz w:val="22"/>
      <w:szCs w:val="22"/>
    </w:rPr>
  </w:style>
  <w:style w:type="character" w:customStyle="1" w:styleId="st">
    <w:name w:val="st"/>
    <w:basedOn w:val="DefaultParagraphFont"/>
    <w:rsid w:val="003479BE"/>
  </w:style>
  <w:style w:type="character" w:customStyle="1" w:styleId="FooterChar">
    <w:name w:val="Footer Char"/>
    <w:basedOn w:val="DefaultParagraphFont"/>
    <w:link w:val="Footer"/>
    <w:uiPriority w:val="99"/>
    <w:rsid w:val="001341F7"/>
    <w:rPr>
      <w:sz w:val="24"/>
      <w:szCs w:val="24"/>
      <w:lang w:val="en-GB" w:eastAsia="en-GB"/>
    </w:rPr>
  </w:style>
  <w:style w:type="character" w:styleId="CommentReference">
    <w:name w:val="annotation reference"/>
    <w:basedOn w:val="DefaultParagraphFont"/>
    <w:semiHidden/>
    <w:unhideWhenUsed/>
    <w:rsid w:val="00D50F6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D50F6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D50F63"/>
    <w:rPr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50F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50F63"/>
    <w:rPr>
      <w:b/>
      <w:bCs/>
      <w:lang w:val="en-GB" w:eastAsia="en-GB"/>
    </w:rPr>
  </w:style>
  <w:style w:type="character" w:customStyle="1" w:styleId="Heading4Char">
    <w:name w:val="Heading 4 Char"/>
    <w:basedOn w:val="DefaultParagraphFont"/>
    <w:link w:val="Heading4"/>
    <w:semiHidden/>
    <w:rsid w:val="007451A5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516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1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7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7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73b49af-f328-489b-8ecd-4244e6de04f0">
      <Terms xmlns="http://schemas.microsoft.com/office/infopath/2007/PartnerControls"/>
    </lcf76f155ced4ddcb4097134ff3c332f>
    <TaxCatchAll xmlns="79b50882-3322-48b4-b333-053fe16b7d7f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F42B0013A7C843A127F17469687D44" ma:contentTypeVersion="14" ma:contentTypeDescription="Create a new document." ma:contentTypeScope="" ma:versionID="01ef851654682ba5400052d4c51aa53e">
  <xsd:schema xmlns:xsd="http://www.w3.org/2001/XMLSchema" xmlns:xs="http://www.w3.org/2001/XMLSchema" xmlns:p="http://schemas.microsoft.com/office/2006/metadata/properties" xmlns:ns2="473b49af-f328-489b-8ecd-4244e6de04f0" xmlns:ns3="79b50882-3322-48b4-b333-053fe16b7d7f" targetNamespace="http://schemas.microsoft.com/office/2006/metadata/properties" ma:root="true" ma:fieldsID="48f4b637c3afaebaac66f51a8821aa22" ns2:_="" ns3:_="">
    <xsd:import namespace="473b49af-f328-489b-8ecd-4244e6de04f0"/>
    <xsd:import namespace="79b50882-3322-48b4-b333-053fe16b7d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3b49af-f328-489b-8ecd-4244e6de04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88ae16c-7ba9-48a6-8659-c1e98b63ac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b50882-3322-48b4-b333-053fe16b7d7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c0268c27-624e-4306-99ac-d4179f28b278}" ma:internalName="TaxCatchAll" ma:showField="CatchAllData" ma:web="79b50882-3322-48b4-b333-053fe16b7d7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D3CB23E-DF43-4991-BF81-258D6076B2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6B1E2E4-8A34-45FB-9303-412FD702EEB0}">
  <ds:schemaRefs>
    <ds:schemaRef ds:uri="http://schemas.microsoft.com/office/2006/metadata/properties"/>
    <ds:schemaRef ds:uri="http://schemas.microsoft.com/office/infopath/2007/PartnerControls"/>
    <ds:schemaRef ds:uri="473b49af-f328-489b-8ecd-4244e6de04f0"/>
    <ds:schemaRef ds:uri="79b50882-3322-48b4-b333-053fe16b7d7f"/>
  </ds:schemaRefs>
</ds:datastoreItem>
</file>

<file path=customXml/itemProps3.xml><?xml version="1.0" encoding="utf-8"?>
<ds:datastoreItem xmlns:ds="http://schemas.openxmlformats.org/officeDocument/2006/customXml" ds:itemID="{3F5333D3-9CDB-4F5C-8CCE-37E4D55EAD0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CE0F734-1B7A-420C-98F9-CEC8E44ADC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3b49af-f328-489b-8ecd-4244e6de04f0"/>
    <ds:schemaRef ds:uri="79b50882-3322-48b4-b333-053fe16b7d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0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rlac State University</vt:lpstr>
    </vt:vector>
  </TitlesOfParts>
  <Company/>
  <LinksUpToDate>false</LinksUpToDate>
  <CharactersWithSpaces>1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lac State University</dc:title>
  <dc:creator>hp</dc:creator>
  <cp:lastModifiedBy>Nian Isaiah Conte</cp:lastModifiedBy>
  <cp:revision>9</cp:revision>
  <cp:lastPrinted>2023-10-09T03:02:00Z</cp:lastPrinted>
  <dcterms:created xsi:type="dcterms:W3CDTF">2024-05-31T04:32:00Z</dcterms:created>
  <dcterms:modified xsi:type="dcterms:W3CDTF">2025-03-05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d7828bffa29c417c90b055638a97f2f53ec55f9cf1a550679c5c03484ee387</vt:lpwstr>
  </property>
  <property fmtid="{D5CDD505-2E9C-101B-9397-08002B2CF9AE}" pid="3" name="ContentTypeId">
    <vt:lpwstr>0x01010034F42B0013A7C843A127F17469687D44</vt:lpwstr>
  </property>
</Properties>
</file>